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able S1. Updates to ForC fields implemented between releases of v3.0 and v4.0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6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g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tivation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ordinates.prec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cision of geographic coordinates, as reported by source or estimated from maps.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w identification of records with poor coordinate precision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cation of data within the source listed in citation.ID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cilitate review, ensure traceability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d, se, lower95%CI, upper 95%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deviation, standard error, and lower and upper 95 percent confidence intvervals, respectively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places `stat` and `stat.name`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eaner format; ability to handle assymetrical 95 percent confidence intervals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, 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value and units presented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s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vide IPCC's EFDB with original units, reduce errors/improve reproducibility</w:t>
            </w:r>
          </w:p>
        </w:tc>
      </w:tr>
      <w:tr>
        <w:trPr>
          <w:trHeight w:val="56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.conversion.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umed/ measured C content of organic matter used to convert organic matter to C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ck units conversion, allow back-calculation of OM if conversion factor deemed inappropriate</w:t>
            </w:r>
          </w:p>
        </w:tc>
      </w:tr>
      <w:tr>
        <w:trPr>
          <w:trHeight w:val="56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community level. Differs from individual level in that properly describes mixed plant functional typ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.individ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individual plant level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name change (previously `description`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citation. Most of these records are automatically generated in R based upon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nguage of original publication, automatically generated based on the title and abstract, with some manual entries and correction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 of original publication, generally retrieved automatically via URL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, generally retrieved automatically via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 source 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S2. Mapping of ForC fields to EFDB.</w:t>
      </w:r>
      <w:r>
        <w:t xml:space="preserve"> </w:t>
      </w:r>
      <w:r>
        <w:t xml:space="preserve">Details documented in the public GitHub repository associated with the project, IPCC-EFDB-integration repository within the ForC-db organization (file</w:t>
      </w:r>
      <w:r>
        <w:t xml:space="preserve"> </w:t>
      </w:r>
      <w:r>
        <w:rPr>
          <w:iCs/>
          <w:i/>
        </w:rPr>
        <w:t xml:space="preserve">ForC-EFDB_mapping.csv</w:t>
      </w:r>
      <w:r>
        <w:t xml:space="preserve"> </w:t>
      </w:r>
      <w:r>
        <w:t xml:space="preserve">available at</w:t>
      </w:r>
      <w:r>
        <w:t xml:space="preserve"> </w:t>
      </w:r>
      <w:hyperlink r:id="rId20">
        <w:r>
          <w:rPr>
            <w:rStyle w:val="Hyperlink"/>
          </w:rPr>
          <w:t xml:space="preserve">https://github.com/forc-db/IPCC-EFDB-integration/blob/main/doc/ForC-EFDB_mapping/ForC-EFDB_mapping.csv</w:t>
        </w:r>
      </w:hyperlink>
      <w:r>
        <w:t xml:space="preserve">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FDB 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quired*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.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life.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.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, directly listed in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veg, veg.notes, min.db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/ linking to dominant.veg 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variable info in ForC_variable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 / start.date, end.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 in Common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on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95%CI, upper 95%CI, se, sd and 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 Confidence Limit, Upper Confidence Lim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or calcu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th, covariate_1, cov_1.value, covariate_2, cov_2.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metry_1, allometry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ents from Data Provi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biomass allometry source, when provi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firm that data weren't digitized, facilitate finding data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.investi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 Provider, Data Provider Cont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Data Provider, Data Provider Contact inf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.ID, sites.site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, 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; used to extract continent, Koeppen, and 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untry, state, city, masl,  mat, m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ent, Koepp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il.texture, sand, silt, clay, soil.class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, hist.cat, hist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distmrs.type for Source/Sink Categories, generate list of events for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st recent severe disturbance: (yes) / other history events: no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a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ID, plot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, distmrs.year, regrowth.type, regrowth.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 stocks in unit of organic matter, gases include CO2, CO, CH4, NO, NO2, N2O. For increments, fluxes, and stocks in units of C, gases includes only CO2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xtended.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 (I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IPCC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Technical 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6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erence 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59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 in Engl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 of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</w:tbl>
    <w:p>
      <w:pPr>
        <w:pStyle w:val="BodyText"/>
      </w:pPr>
      <w:r>
        <w:t xml:space="preserve">*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field indicates whether the field is required by EFDB: yes = value required; (yes) = input required, missing value acceptable if not reported; auto = present within ForC infrasructure, and therefore will always be exported to EFDB ; (no) = not required for EFDB, but required for ForC and therefore will always be exported to EFDB; no = not required, but exported to EFDB when a value is present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S3. Numbers of ForC records and EFDB submissions by vari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</w:tblGrid>
      <w:tr>
        <w:trPr>
          <w:trHeight w:val="5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 For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dependent records in For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review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submitted to EFDB</w:t>
            </w:r>
          </w:p>
        </w:tc>
      </w:tr>
      <w:tr>
        <w:trPr>
          <w:trHeight w:val="52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bove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4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foli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trHeight w:val="55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a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</w:tr>
      <w:tr>
        <w:trPr>
          <w:trHeight w:val="55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bran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5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em_p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elow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trHeight w:val="559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trHeight w:val="55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trHeight w:val="55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.turnover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ea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55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52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529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litter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55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Ecosystem C (excl. soi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oil organic ma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 / 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</w:tr>
      <w:tr>
        <w:trPr>
          <w:trHeight w:val="529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SOM / delta.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9" w:hRule="auto"/>
        </w:trPr>
        body4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35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92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2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415</w:t>
            </w:r>
          </w:p>
        </w:tc>
      </w:tr>
    </w:tbl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6T17:28:22Z</dcterms:created>
  <dcterms:modified xsi:type="dcterms:W3CDTF">2024-08-16T17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